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software-engineer-cover-letter"/>
    <w:p>
      <w:pPr>
        <w:pStyle w:val="Heading1"/>
      </w:pPr>
      <w:r>
        <w:t xml:space="preserve">Software Engine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New Zealand Auckland</w:t>
      </w:r>
    </w:p>
    <w:bookmarkStart w:id="25" w:name="dear-hiring-manager"/>
    <w:p>
      <w:pPr>
        <w:pStyle w:val="Heading2"/>
      </w:pPr>
      <w:r>
        <w:t xml:space="preserve">Dear Hiring Manager,</w:t>
      </w:r>
    </w:p>
    <w:p>
      <w:pPr>
        <w:pStyle w:val="FirstParagraph"/>
      </w:pPr>
      <w:r>
        <w:t xml:space="preserve">I am writing to express my enthusiasm for the Software Engineer position at your organization in New Zealand Auckland. As a passionate and experienced software engineer with a proven track record of delivering innovative solutions, I am eager to contribute my technical expertise, problem-solving abilities, and dedication to excellence to your team. New Zealand Auckland’s dynamic tech ecosystem and commitment to innovation resonate deeply with my professional aspirations, making this opportunity both exciting and meaningful.</w:t>
      </w:r>
    </w:p>
    <w:bookmarkStart w:id="20" w:name="why-software-engineer"/>
    <w:p>
      <w:pPr>
        <w:pStyle w:val="Heading3"/>
      </w:pPr>
      <w:r>
        <w:t xml:space="preserve">Why Software Engineer?</w:t>
      </w:r>
    </w:p>
    <w:p>
      <w:pPr>
        <w:pStyle w:val="FirstParagraph"/>
      </w:pPr>
      <w:r>
        <w:t xml:space="preserve">Software engineering is more than a career for me—it is a calling. I have always been fascinated by the way technology shapes the world, empowering businesses and individuals to achieve their goals. Over the past [X years], I have honed my skills in developing scalable, secure, and user-friendly software solutions across diverse industries. My journey as a Software Engineer has been driven by a desire to create impactful systems that solve real-world problems while adhering to the highest standards of quality and efficiency.</w:t>
      </w:r>
    </w:p>
    <w:p>
      <w:pPr>
        <w:pStyle w:val="BodyText"/>
      </w:pPr>
      <w:r>
        <w:t xml:space="preserve">My technical proficiency spans multiple programming languages, including Java, Python, and JavaScript, as well as frameworks like React and Node.js. I am equally comfortable working in cloud environments such as AWS and Azure, where I have successfully deployed applications that optimize performance and reduce operational costs. My experience includes full-stack development, API integration, database design (both relational and NoSQL), and DevOps practices, all of which align with the demands of modern software engineering roles.</w:t>
      </w:r>
    </w:p>
    <w:bookmarkEnd w:id="20"/>
    <w:bookmarkStart w:id="21" w:name="why-new-zealand-auckland"/>
    <w:p>
      <w:pPr>
        <w:pStyle w:val="Heading3"/>
      </w:pPr>
      <w:r>
        <w:t xml:space="preserve">Why New Zealand Auckland?</w:t>
      </w:r>
    </w:p>
    <w:p>
      <w:pPr>
        <w:pStyle w:val="FirstParagraph"/>
      </w:pPr>
      <w:r>
        <w:t xml:space="preserve">New Zealand Auckland is a hub for technological innovation and forward-thinking enterprises. The region’s emphasis on sustainability, collaboration, and cutting-edge solutions makes it an ideal place for a Software Engineer to thrive. I am particularly inspired by the growing presence of tech startups and established companies in Auckland that prioritize creativity, inclusivity, and community impact. Working in this environment would allow me to contribute to projects that not only push the boundaries of technology but also address global challenges such as climate change, healthcare accessibility, and digital transformation.</w:t>
      </w:r>
    </w:p>
    <w:p>
      <w:pPr>
        <w:pStyle w:val="BodyText"/>
      </w:pPr>
      <w:r>
        <w:t xml:space="preserve">Living in New Zealand Auckland would also provide an opportunity to engage with a vibrant tech community. I have followed the growth of local initiatives like the Auckland Tech Alliance and events such as Web Summit Aotearoa, which highlight the region’s potential to become a global leader in technology. I am eager to collaborate with professionals who share my vision for leveraging software engineering to create meaningful change.</w:t>
      </w:r>
    </w:p>
    <w:bookmarkEnd w:id="21"/>
    <w:bookmarkStart w:id="22" w:name="my-professional-journey"/>
    <w:p>
      <w:pPr>
        <w:pStyle w:val="Heading3"/>
      </w:pPr>
      <w:r>
        <w:t xml:space="preserve">My Professional Journey</w:t>
      </w:r>
    </w:p>
    <w:p>
      <w:pPr>
        <w:pStyle w:val="FirstParagraph"/>
      </w:pPr>
      <w:r>
        <w:t xml:space="preserve">In my previous roles as a Software Engineer at [Previous Company Name], I was responsible for leading the development of a cloud-based platform that streamlined supply chain operations for clients across multiple industries. By implementing agile methodologies and fostering cross-functional collaboration, we delivered the project two months ahead of schedule, resulting in a 30% reduction in client operational costs. This experience reinforced my ability to balance technical complexity with user-centric design, ensuring that our solutions met both business and end-user needs.</w:t>
      </w:r>
    </w:p>
    <w:p>
      <w:pPr>
        <w:pStyle w:val="BodyText"/>
      </w:pPr>
      <w:r>
        <w:t xml:space="preserve">Another key milestone in my career was contributing to an open-source project that focused on improving accessibility for visually impaired users. This project required me to work closely with designers, product managers, and accessibility experts to create a seamless user experience. The satisfaction of knowing that my code could positively impact lives is a testament to the power of software engineering when guided by empathy and innovation.</w:t>
      </w:r>
    </w:p>
    <w:bookmarkEnd w:id="22"/>
    <w:bookmarkStart w:id="23" w:name="why-your-organization"/>
    <w:p>
      <w:pPr>
        <w:pStyle w:val="Heading3"/>
      </w:pPr>
      <w:r>
        <w:t xml:space="preserve">Why Your Organization?</w:t>
      </w:r>
    </w:p>
    <w:p>
      <w:pPr>
        <w:pStyle w:val="FirstParagraph"/>
      </w:pPr>
      <w:r>
        <w:t xml:space="preserve">Your organization’s mission to [mention specific company goal or value, e.g., "revolutionize digital healthcare solutions"] aligns perfectly with my professional values. I am particularly impressed by your commitment to [specific project, technology, or initiative mentioned in the job posting]. As a Software Engineer, I thrive in environments where creativity and technical rigor coexist, and I am confident that my background in [specific skill or experience] would enable me to contribute effectively to your team.</w:t>
      </w:r>
    </w:p>
    <w:p>
      <w:pPr>
        <w:pStyle w:val="BodyText"/>
      </w:pPr>
      <w:r>
        <w:t xml:space="preserve">I am also drawn to your company’s focus on [mention a unique aspect of the organization, such as "employee growth," "sustainable practices," or "innovation labs"]. In my previous roles, I have consistently sought opportunities to mentor junior developers and participate in knowledge-sharing sessions. I believe that fostering a culture of learning and collaboration is essential for driving long-term success, and I would be eager to contribute to such efforts at your organization.</w:t>
      </w:r>
    </w:p>
    <w:bookmarkEnd w:id="23"/>
    <w:bookmarkStart w:id="24" w:name="conclusion"/>
    <w:p>
      <w:pPr>
        <w:pStyle w:val="Heading3"/>
      </w:pPr>
      <w:r>
        <w:t xml:space="preserve">Conclusion</w:t>
      </w:r>
    </w:p>
    <w:p>
      <w:pPr>
        <w:pStyle w:val="FirstParagraph"/>
      </w:pPr>
      <w:r>
        <w:t xml:space="preserve">In conclusion, I am excited about the opportunity to join your team as a Software Engineer in New Zealand Auckland. My technical expertise, dedication to continuous learning, and passion for creating impactful software make me a strong candidate for this role. I am confident that my skills and experiences would allow me to contribute meaningfully to your organization’s goals while growing professionally in a dynamic and supportive environment.</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your team and helping drive innovation in New Zealand Auckland.</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New Zealand Auckland</dc:title>
  <dc:creator/>
  <cp:keywords/>
  <dcterms:created xsi:type="dcterms:W3CDTF">2026-07-23T19:12:00Z</dcterms:created>
  <dcterms:modified xsi:type="dcterms:W3CDTF">2026-07-23T19:12:00Z</dcterms:modified>
</cp:coreProperties>
</file>

<file path=docProps/custom.xml><?xml version="1.0" encoding="utf-8"?>
<Properties xmlns="http://schemas.openxmlformats.org/officeDocument/2006/custom-properties" xmlns:vt="http://schemas.openxmlformats.org/officeDocument/2006/docPropsVTypes"/>
</file>